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78608" w14:textId="76121A71" w:rsidR="00C67881" w:rsidRDefault="00C67881" w:rsidP="00AE6E92">
      <w:pPr>
        <w:jc w:val="both"/>
      </w:pPr>
    </w:p>
    <w:p w14:paraId="197DD4B7" w14:textId="0DFDBD72" w:rsidR="009D435B" w:rsidRPr="006C3AB5" w:rsidRDefault="00C67881" w:rsidP="00C67881">
      <w:pPr>
        <w:tabs>
          <w:tab w:val="left" w:pos="1643"/>
        </w:tabs>
      </w:pPr>
      <w:r>
        <w:tab/>
      </w:r>
      <w:r>
        <w:br w:type="textWrapping" w:clear="all"/>
      </w:r>
    </w:p>
    <w:p w14:paraId="7A2583AC" w14:textId="77777777" w:rsidR="00042278" w:rsidRPr="006C3AB5" w:rsidRDefault="00042278" w:rsidP="00A862B8">
      <w:pPr>
        <w:pStyle w:val="Title"/>
        <w:rPr>
          <w:rFonts w:asciiTheme="minorHAnsi" w:hAnsiTheme="minorHAnsi"/>
        </w:rPr>
      </w:pPr>
    </w:p>
    <w:p w14:paraId="022FC55F" w14:textId="0AACB56C" w:rsidR="009D435B" w:rsidRDefault="006C6084" w:rsidP="00A862B8">
      <w:pPr>
        <w:pStyle w:val="Title"/>
        <w:rPr>
          <w:rFonts w:asciiTheme="minorHAnsi" w:hAnsiTheme="minorHAnsi"/>
        </w:rPr>
      </w:pPr>
      <w:r>
        <w:rPr>
          <w:rFonts w:asciiTheme="minorHAnsi" w:hAnsiTheme="minorHAnsi"/>
        </w:rPr>
        <w:t>monthly information security metrics report</w:t>
      </w:r>
    </w:p>
    <w:p w14:paraId="7DB3760B" w14:textId="3CCE0698" w:rsidR="009D435B" w:rsidRPr="006C3AB5" w:rsidRDefault="00AE7F95" w:rsidP="00AE7F95">
      <w:r>
        <w:t>[period of reporting]</w:t>
      </w:r>
    </w:p>
    <w:p w14:paraId="40335BFD" w14:textId="21AAB436" w:rsidR="009E61A1" w:rsidRPr="006C3AB5" w:rsidRDefault="7DC0C04A" w:rsidP="7145C954">
      <w:pPr>
        <w:rPr>
          <w:sz w:val="24"/>
          <w:szCs w:val="24"/>
        </w:rPr>
      </w:pPr>
      <w:r w:rsidRPr="006C3AB5">
        <w:rPr>
          <w:sz w:val="28"/>
          <w:szCs w:val="28"/>
        </w:rPr>
        <w:t>Classification</w:t>
      </w:r>
      <w:r w:rsidRPr="006C3AB5">
        <w:rPr>
          <w:color w:val="008CC8"/>
          <w:sz w:val="28"/>
          <w:szCs w:val="28"/>
        </w:rPr>
        <w:t>:</w:t>
      </w:r>
      <w:r w:rsidRPr="006C3AB5">
        <w:t xml:space="preserve"> </w:t>
      </w:r>
      <w:r w:rsidR="00547FC6" w:rsidRPr="006C3AB5">
        <w:rPr>
          <w:b/>
          <w:bCs/>
          <w:sz w:val="24"/>
          <w:szCs w:val="24"/>
        </w:rPr>
        <w:t>Internal</w:t>
      </w:r>
    </w:p>
    <w:p w14:paraId="68C48E77" w14:textId="1EDCFF25" w:rsidR="009D435B" w:rsidRPr="006C3AB5" w:rsidRDefault="00550941" w:rsidP="000A6CF4">
      <w:pPr>
        <w:jc w:val="both"/>
      </w:pPr>
      <w:r w:rsidRPr="006C3AB5">
        <w:t xml:space="preserve">This document </w:t>
      </w:r>
      <w:r w:rsidR="00547FC6" w:rsidRPr="006C3AB5">
        <w:t>may not be shared externally without written approval from the document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6C3AB5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6C3AB5" w:rsidRDefault="003A000D" w:rsidP="00F97EE7">
            <w:pPr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 w:val="0"/>
                <w:bCs w:val="0"/>
                <w:lang w:val="en-US"/>
              </w:rPr>
            </w:pPr>
            <w:r w:rsidRPr="006C3AB5">
              <w:rPr>
                <w:rFonts w:eastAsia="Calibri" w:cs="Calibri"/>
                <w:lang w:val="en-US"/>
              </w:rPr>
              <w:t>Approved B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>Date Last Updated</w:t>
            </w:r>
          </w:p>
          <w:p w14:paraId="6F0FDD8C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 xml:space="preserve">Next R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lang w:val="en-US"/>
              </w:rPr>
            </w:pPr>
            <w:r w:rsidRPr="006C3AB5">
              <w:rPr>
                <w:rFonts w:eastAsia="Calibri" w:cs="Calibri"/>
                <w:lang w:val="en-US"/>
              </w:rPr>
              <w:t>Comments</w:t>
            </w:r>
          </w:p>
        </w:tc>
      </w:tr>
      <w:tr w:rsidR="003A000D" w:rsidRPr="006C3AB5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6C3AB5" w:rsidRDefault="003A000D" w:rsidP="00F97EE7">
            <w:pPr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1FB0C90" w14:textId="1EB8B1CD" w:rsidR="006C3AB5" w:rsidRPr="006C3AB5" w:rsidRDefault="006C3AB5" w:rsidP="006C6084"/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3090"/>
        <w:gridCol w:w="1408"/>
        <w:gridCol w:w="1490"/>
        <w:gridCol w:w="1194"/>
        <w:gridCol w:w="927"/>
        <w:gridCol w:w="907"/>
      </w:tblGrid>
      <w:tr w:rsidR="006C3AB5" w:rsidRPr="006C3AB5" w14:paraId="50A8A433" w14:textId="77777777" w:rsidTr="006C3A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1DE4BF" w14:textId="77777777" w:rsidR="006C3AB5" w:rsidRPr="006C3AB5" w:rsidRDefault="006C3AB5">
            <w:pPr>
              <w:jc w:val="center"/>
            </w:pPr>
            <w:r w:rsidRPr="006C3AB5">
              <w:rPr>
                <w:rStyle w:val="Strong"/>
              </w:rPr>
              <w:t>Metric</w:t>
            </w:r>
          </w:p>
        </w:tc>
        <w:tc>
          <w:tcPr>
            <w:tcW w:w="0" w:type="auto"/>
            <w:hideMark/>
          </w:tcPr>
          <w:p w14:paraId="50DD7DEE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Current Period</w:t>
            </w:r>
          </w:p>
        </w:tc>
        <w:tc>
          <w:tcPr>
            <w:tcW w:w="0" w:type="auto"/>
            <w:hideMark/>
          </w:tcPr>
          <w:p w14:paraId="5C34E7C1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Previous Period</w:t>
            </w:r>
          </w:p>
        </w:tc>
        <w:tc>
          <w:tcPr>
            <w:tcW w:w="0" w:type="auto"/>
            <w:hideMark/>
          </w:tcPr>
          <w:p w14:paraId="74ABBE36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Year-to-Date</w:t>
            </w:r>
          </w:p>
        </w:tc>
        <w:tc>
          <w:tcPr>
            <w:tcW w:w="0" w:type="auto"/>
            <w:hideMark/>
          </w:tcPr>
          <w:p w14:paraId="7BAD1B6B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Target</w:t>
            </w:r>
          </w:p>
        </w:tc>
        <w:tc>
          <w:tcPr>
            <w:tcW w:w="0" w:type="auto"/>
            <w:hideMark/>
          </w:tcPr>
          <w:p w14:paraId="3B01D72D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Status</w:t>
            </w:r>
          </w:p>
        </w:tc>
      </w:tr>
      <w:tr w:rsidR="006C3AB5" w:rsidRPr="006C3AB5" w14:paraId="31746F18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B023F9" w14:textId="77777777" w:rsidR="006C3AB5" w:rsidRPr="006C3AB5" w:rsidRDefault="006C3AB5">
            <w:pPr>
              <w:rPr>
                <w:b w:val="0"/>
                <w:bCs w:val="0"/>
              </w:rPr>
            </w:pPr>
            <w:r w:rsidRPr="006C3AB5">
              <w:t>Number of Security Incidents</w:t>
            </w:r>
          </w:p>
        </w:tc>
        <w:tc>
          <w:tcPr>
            <w:tcW w:w="0" w:type="auto"/>
            <w:hideMark/>
          </w:tcPr>
          <w:p w14:paraId="3060F36E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12679310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2A8186F5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46233D0B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50E9B93E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6030232E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D6B0F4" w14:textId="77777777" w:rsidR="006C3AB5" w:rsidRPr="006C3AB5" w:rsidRDefault="006C3AB5">
            <w:r w:rsidRPr="006C3AB5">
              <w:t>Time to Resolve Incidents (days)</w:t>
            </w:r>
          </w:p>
        </w:tc>
        <w:tc>
          <w:tcPr>
            <w:tcW w:w="0" w:type="auto"/>
            <w:hideMark/>
          </w:tcPr>
          <w:p w14:paraId="794F542F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735D7D37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6499A7C8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75C686C9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5C2DB2C5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49D8687C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C27FF7" w14:textId="77777777" w:rsidR="006C3AB5" w:rsidRPr="006C3AB5" w:rsidRDefault="006C3AB5">
            <w:r w:rsidRPr="006C3AB5">
              <w:t>Percentage of Employees Trained</w:t>
            </w:r>
          </w:p>
        </w:tc>
        <w:tc>
          <w:tcPr>
            <w:tcW w:w="0" w:type="auto"/>
            <w:hideMark/>
          </w:tcPr>
          <w:p w14:paraId="0DB401EC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4DBA7062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04763B8B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46D6F21A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3F12A889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18A92990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2D3949" w14:textId="77777777" w:rsidR="006C3AB5" w:rsidRPr="006C3AB5" w:rsidRDefault="006C3AB5">
            <w:r w:rsidRPr="006C3AB5">
              <w:t>Compliance Rate with Security Policies</w:t>
            </w:r>
          </w:p>
        </w:tc>
        <w:tc>
          <w:tcPr>
            <w:tcW w:w="0" w:type="auto"/>
            <w:hideMark/>
          </w:tcPr>
          <w:p w14:paraId="77FB6FFF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0404789C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3A93AC99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4E513EB3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1DDF400E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37EDE23E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AC2FF0" w14:textId="77777777" w:rsidR="006C3AB5" w:rsidRPr="006C3AB5" w:rsidRDefault="006C3AB5">
            <w:r w:rsidRPr="006C3AB5">
              <w:t>Number of Identified Vulnerabilities</w:t>
            </w:r>
          </w:p>
        </w:tc>
        <w:tc>
          <w:tcPr>
            <w:tcW w:w="0" w:type="auto"/>
            <w:hideMark/>
          </w:tcPr>
          <w:p w14:paraId="64B7CD9F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7A5838E1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258B1410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638D7B42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45BE7DD3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34A65E6F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C0D2F27" w14:textId="77777777" w:rsidR="006C3AB5" w:rsidRPr="006C3AB5" w:rsidRDefault="006C3AB5">
            <w:r w:rsidRPr="006C3AB5">
              <w:t>Risk Assessment Completion Rate</w:t>
            </w:r>
          </w:p>
        </w:tc>
        <w:tc>
          <w:tcPr>
            <w:tcW w:w="0" w:type="auto"/>
            <w:hideMark/>
          </w:tcPr>
          <w:p w14:paraId="60D6C1B5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29D23517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004B8242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6BD0DBB7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4689EF19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0882FCDA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81A5AF" w14:textId="77777777" w:rsidR="006C3AB5" w:rsidRPr="006C3AB5" w:rsidRDefault="006C3AB5">
            <w:r w:rsidRPr="006C3AB5">
              <w:t>Audit Findings</w:t>
            </w:r>
          </w:p>
        </w:tc>
        <w:tc>
          <w:tcPr>
            <w:tcW w:w="0" w:type="auto"/>
            <w:hideMark/>
          </w:tcPr>
          <w:p w14:paraId="21BE10DB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139952CA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7C09CFD1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1F768D39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221486C5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69D7EAB6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2ADD09" w14:textId="77777777" w:rsidR="006C3AB5" w:rsidRPr="006C3AB5" w:rsidRDefault="006C3AB5">
            <w:r w:rsidRPr="006C3AB5">
              <w:t>Corrective Actions Implemented</w:t>
            </w:r>
          </w:p>
        </w:tc>
        <w:tc>
          <w:tcPr>
            <w:tcW w:w="0" w:type="auto"/>
            <w:hideMark/>
          </w:tcPr>
          <w:p w14:paraId="1B6E71B2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770C81D1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35DD2C0F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00EFFC1E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11A7B503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</w:tbl>
    <w:p w14:paraId="1B543D6C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Style w:val="Strong"/>
          <w:rFonts w:asciiTheme="minorHAnsi" w:eastAsia="Arial" w:hAnsiTheme="minorHAnsi"/>
        </w:rPr>
        <w:t>Summary and Analysis:</w:t>
      </w:r>
    </w:p>
    <w:p w14:paraId="09C5063E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Key Trends</w:t>
      </w:r>
      <w:r w:rsidRPr="006C3AB5">
        <w:t>: [Describe key trends observed]</w:t>
      </w:r>
    </w:p>
    <w:p w14:paraId="668D403A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Anomalies</w:t>
      </w:r>
      <w:r w:rsidRPr="006C3AB5">
        <w:t>: [Describe any anomalies detected]</w:t>
      </w:r>
    </w:p>
    <w:p w14:paraId="53E5EAC1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Actions Taken</w:t>
      </w:r>
      <w:r w:rsidRPr="006C3AB5">
        <w:t>: [Detail any corrective actions implemented]</w:t>
      </w:r>
    </w:p>
    <w:p w14:paraId="366BC75B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Recommendations</w:t>
      </w:r>
      <w:r w:rsidRPr="006C3AB5">
        <w:t>: [Provide recommendations for improvement]</w:t>
      </w:r>
    </w:p>
    <w:p w14:paraId="6708D287" w14:textId="07EDCDD7" w:rsidR="3E6A34F4" w:rsidRPr="006C3AB5" w:rsidRDefault="3E6A34F4" w:rsidP="3E6A34F4">
      <w:pPr>
        <w:pStyle w:val="TOC1"/>
        <w:tabs>
          <w:tab w:val="right" w:leader="dot" w:pos="9015"/>
        </w:tabs>
        <w:rPr>
          <w:rStyle w:val="Hyperlink"/>
        </w:rPr>
      </w:pPr>
    </w:p>
    <w:sectPr w:rsidR="3E6A34F4" w:rsidRPr="006C3AB5" w:rsidSect="006C3AB5">
      <w:headerReference w:type="default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F0029" w14:textId="77777777" w:rsidR="00F35D7A" w:rsidRDefault="00F35D7A">
      <w:pPr>
        <w:spacing w:after="0"/>
      </w:pPr>
      <w:r>
        <w:separator/>
      </w:r>
    </w:p>
  </w:endnote>
  <w:endnote w:type="continuationSeparator" w:id="0">
    <w:p w14:paraId="08358324" w14:textId="77777777" w:rsidR="00F35D7A" w:rsidRDefault="00F35D7A">
      <w:pPr>
        <w:spacing w:after="0"/>
      </w:pPr>
      <w:r>
        <w:continuationSeparator/>
      </w:r>
    </w:p>
  </w:endnote>
  <w:endnote w:type="continuationNotice" w:id="1">
    <w:p w14:paraId="504A9468" w14:textId="77777777" w:rsidR="00F35D7A" w:rsidRDefault="00F35D7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A49F0" w14:textId="77777777" w:rsidR="00F35D7A" w:rsidRDefault="00F35D7A">
      <w:pPr>
        <w:spacing w:after="0"/>
      </w:pPr>
      <w:r>
        <w:separator/>
      </w:r>
    </w:p>
  </w:footnote>
  <w:footnote w:type="continuationSeparator" w:id="0">
    <w:p w14:paraId="5387F0B4" w14:textId="77777777" w:rsidR="00F35D7A" w:rsidRDefault="00F35D7A">
      <w:pPr>
        <w:spacing w:after="0"/>
      </w:pPr>
      <w:r>
        <w:continuationSeparator/>
      </w:r>
    </w:p>
  </w:footnote>
  <w:footnote w:type="continuationNotice" w:id="1">
    <w:p w14:paraId="664043C8" w14:textId="77777777" w:rsidR="00F35D7A" w:rsidRDefault="00F35D7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610E786D" w:rsidR="00B81664" w:rsidRDefault="00EB697F" w:rsidP="00B81664">
    <w:pPr>
      <w:pStyle w:val="Header"/>
    </w:pPr>
    <w:r>
      <w:t>Disaster Recovery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30272"/>
    <w:multiLevelType w:val="hybridMultilevel"/>
    <w:tmpl w:val="01662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B7128"/>
    <w:multiLevelType w:val="multilevel"/>
    <w:tmpl w:val="C75CA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D21312"/>
    <w:multiLevelType w:val="multilevel"/>
    <w:tmpl w:val="A1DA9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76244F3"/>
    <w:multiLevelType w:val="multilevel"/>
    <w:tmpl w:val="C200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600FAB"/>
    <w:multiLevelType w:val="multilevel"/>
    <w:tmpl w:val="99500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E846F1"/>
    <w:multiLevelType w:val="multilevel"/>
    <w:tmpl w:val="B6A2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BE0E48"/>
    <w:multiLevelType w:val="hybridMultilevel"/>
    <w:tmpl w:val="2408A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4813BA"/>
    <w:multiLevelType w:val="multilevel"/>
    <w:tmpl w:val="DD104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E20FD9"/>
    <w:multiLevelType w:val="multilevel"/>
    <w:tmpl w:val="45B4A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270D85"/>
    <w:multiLevelType w:val="multilevel"/>
    <w:tmpl w:val="B6462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00677A1"/>
    <w:multiLevelType w:val="hybridMultilevel"/>
    <w:tmpl w:val="71B0C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9"/>
  </w:num>
  <w:num w:numId="5">
    <w:abstractNumId w:val="10"/>
  </w:num>
  <w:num w:numId="6">
    <w:abstractNumId w:val="8"/>
  </w:num>
  <w:num w:numId="7">
    <w:abstractNumId w:val="4"/>
  </w:num>
  <w:num w:numId="8">
    <w:abstractNumId w:val="5"/>
  </w:num>
  <w:num w:numId="9">
    <w:abstractNumId w:val="1"/>
  </w:num>
  <w:num w:numId="10">
    <w:abstractNumId w:val="3"/>
  </w:num>
  <w:num w:numId="11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4FAOdEhB8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42278"/>
    <w:rsid w:val="000535D7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0F770A"/>
    <w:rsid w:val="001008ED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3990"/>
    <w:rsid w:val="00185B9A"/>
    <w:rsid w:val="001B3047"/>
    <w:rsid w:val="001B6E23"/>
    <w:rsid w:val="001C1A36"/>
    <w:rsid w:val="001C3C88"/>
    <w:rsid w:val="001C6F2C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26BF"/>
    <w:rsid w:val="002E34E3"/>
    <w:rsid w:val="002E651F"/>
    <w:rsid w:val="003107E0"/>
    <w:rsid w:val="0033208C"/>
    <w:rsid w:val="00334F9E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1B7"/>
    <w:rsid w:val="0038761D"/>
    <w:rsid w:val="00387AE5"/>
    <w:rsid w:val="003926D9"/>
    <w:rsid w:val="003A000D"/>
    <w:rsid w:val="003A31A9"/>
    <w:rsid w:val="003B21A3"/>
    <w:rsid w:val="003B41FA"/>
    <w:rsid w:val="003C5440"/>
    <w:rsid w:val="003D2243"/>
    <w:rsid w:val="003D5DE4"/>
    <w:rsid w:val="003D625B"/>
    <w:rsid w:val="003D6D37"/>
    <w:rsid w:val="003E0A09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800E6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7285"/>
    <w:rsid w:val="005461CF"/>
    <w:rsid w:val="00547FC6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1BE2"/>
    <w:rsid w:val="005B3DA4"/>
    <w:rsid w:val="005C224B"/>
    <w:rsid w:val="005C32E9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27720"/>
    <w:rsid w:val="00645FC0"/>
    <w:rsid w:val="00646656"/>
    <w:rsid w:val="006513CC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C3AB5"/>
    <w:rsid w:val="006C6084"/>
    <w:rsid w:val="006D0B97"/>
    <w:rsid w:val="006D40AD"/>
    <w:rsid w:val="006D7CD5"/>
    <w:rsid w:val="006E7FB7"/>
    <w:rsid w:val="006F0498"/>
    <w:rsid w:val="006F633B"/>
    <w:rsid w:val="0070037A"/>
    <w:rsid w:val="00701B0D"/>
    <w:rsid w:val="00711FB4"/>
    <w:rsid w:val="00732F05"/>
    <w:rsid w:val="00733514"/>
    <w:rsid w:val="00734A24"/>
    <w:rsid w:val="00735C50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3361F"/>
    <w:rsid w:val="008423B7"/>
    <w:rsid w:val="0084377F"/>
    <w:rsid w:val="00850EBF"/>
    <w:rsid w:val="00853B98"/>
    <w:rsid w:val="00856AF9"/>
    <w:rsid w:val="00863933"/>
    <w:rsid w:val="00866103"/>
    <w:rsid w:val="008710EE"/>
    <w:rsid w:val="00871F80"/>
    <w:rsid w:val="00876F95"/>
    <w:rsid w:val="00887788"/>
    <w:rsid w:val="00895DE1"/>
    <w:rsid w:val="008A6694"/>
    <w:rsid w:val="008C5390"/>
    <w:rsid w:val="008C7534"/>
    <w:rsid w:val="008D17D5"/>
    <w:rsid w:val="008D432F"/>
    <w:rsid w:val="008D60D7"/>
    <w:rsid w:val="008E0627"/>
    <w:rsid w:val="008F28A0"/>
    <w:rsid w:val="008F2C11"/>
    <w:rsid w:val="008F65C5"/>
    <w:rsid w:val="00903AF0"/>
    <w:rsid w:val="009042C9"/>
    <w:rsid w:val="0090795C"/>
    <w:rsid w:val="00911250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67436"/>
    <w:rsid w:val="00981AF2"/>
    <w:rsid w:val="00987114"/>
    <w:rsid w:val="00995854"/>
    <w:rsid w:val="009A0038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6838"/>
    <w:rsid w:val="00A275CF"/>
    <w:rsid w:val="00A45D82"/>
    <w:rsid w:val="00A50290"/>
    <w:rsid w:val="00A5030F"/>
    <w:rsid w:val="00A60A8F"/>
    <w:rsid w:val="00A61327"/>
    <w:rsid w:val="00A646D3"/>
    <w:rsid w:val="00A66AB4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6E92"/>
    <w:rsid w:val="00AE79E1"/>
    <w:rsid w:val="00AE7F95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6C"/>
    <w:rsid w:val="00C67881"/>
    <w:rsid w:val="00C75606"/>
    <w:rsid w:val="00C843B2"/>
    <w:rsid w:val="00C84D5B"/>
    <w:rsid w:val="00C85982"/>
    <w:rsid w:val="00C97A7A"/>
    <w:rsid w:val="00CA045F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49F0"/>
    <w:rsid w:val="00DD29DB"/>
    <w:rsid w:val="00DF60A5"/>
    <w:rsid w:val="00E0103F"/>
    <w:rsid w:val="00E05B39"/>
    <w:rsid w:val="00E157CF"/>
    <w:rsid w:val="00E163A7"/>
    <w:rsid w:val="00E20B16"/>
    <w:rsid w:val="00E37075"/>
    <w:rsid w:val="00E62FA5"/>
    <w:rsid w:val="00E9449B"/>
    <w:rsid w:val="00EA3F51"/>
    <w:rsid w:val="00EA49FC"/>
    <w:rsid w:val="00EB3D71"/>
    <w:rsid w:val="00EB61EE"/>
    <w:rsid w:val="00EB697F"/>
    <w:rsid w:val="00EC408C"/>
    <w:rsid w:val="00EC5931"/>
    <w:rsid w:val="00EC7F60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35D7A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3F3F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3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character" w:customStyle="1" w:styleId="normaltextrun">
    <w:name w:val="normaltextrun"/>
    <w:basedOn w:val="DefaultParagraphFont"/>
    <w:rsid w:val="000535D7"/>
  </w:style>
  <w:style w:type="character" w:customStyle="1" w:styleId="eop">
    <w:name w:val="eop"/>
    <w:basedOn w:val="DefaultParagraphFont"/>
    <w:rsid w:val="000535D7"/>
  </w:style>
  <w:style w:type="paragraph" w:styleId="NormalWeb">
    <w:name w:val="Normal (Web)"/>
    <w:basedOn w:val="Normal"/>
    <w:uiPriority w:val="99"/>
    <w:semiHidden/>
    <w:unhideWhenUsed/>
    <w:rsid w:val="006C3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20:12:00Z</dcterms:created>
  <dcterms:modified xsi:type="dcterms:W3CDTF">2024-10-24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